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BB6BF" w14:textId="77777777" w:rsidR="009E1A35" w:rsidRPr="00092D64" w:rsidRDefault="009E1A35" w:rsidP="009E1A35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fr-CA"/>
        </w:rPr>
      </w:pPr>
      <w:r w:rsidRPr="00092D64">
        <w:rPr>
          <w:rFonts w:asciiTheme="minorHAnsi" w:hAnsiTheme="minorHAnsi" w:cstheme="minorHAnsi"/>
          <w:b/>
          <w:bCs/>
          <w:sz w:val="28"/>
          <w:szCs w:val="28"/>
          <w:lang w:val="fr-CA"/>
        </w:rPr>
        <w:t xml:space="preserve">Formulaire de présentation d’une candidature </w:t>
      </w:r>
    </w:p>
    <w:p w14:paraId="6BDEB485" w14:textId="77777777" w:rsidR="009E1A35" w:rsidRPr="00092D64" w:rsidRDefault="009E1A35" w:rsidP="009E1A35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fr-CA"/>
        </w:rPr>
      </w:pPr>
      <w:r w:rsidRPr="00092D64">
        <w:rPr>
          <w:rFonts w:asciiTheme="minorHAnsi" w:hAnsiTheme="minorHAnsi" w:cstheme="minorHAnsi"/>
          <w:b/>
          <w:bCs/>
          <w:sz w:val="28"/>
          <w:szCs w:val="28"/>
          <w:lang w:val="fr-CA"/>
        </w:rPr>
        <w:t>en vue de l’obtention d’un Prix de reconnaissance</w:t>
      </w:r>
    </w:p>
    <w:p w14:paraId="58A084EB" w14:textId="1D51BB37" w:rsidR="00092D64" w:rsidRPr="008950B0" w:rsidRDefault="00D33BCB" w:rsidP="00092D64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fr-CA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fr-FR"/>
        </w:rPr>
        <w:t>d</w:t>
      </w:r>
      <w:r w:rsidR="00092D64" w:rsidRPr="00092D64">
        <w:rPr>
          <w:rFonts w:asciiTheme="minorHAnsi" w:hAnsiTheme="minorHAnsi" w:cstheme="minorHAnsi"/>
          <w:b/>
          <w:bCs/>
          <w:sz w:val="28"/>
          <w:szCs w:val="28"/>
          <w:lang w:val="fr-FR"/>
        </w:rPr>
        <w:t xml:space="preserve">û le </w:t>
      </w:r>
      <w:r w:rsidR="00946ACA">
        <w:rPr>
          <w:rFonts w:asciiTheme="minorHAnsi" w:hAnsiTheme="minorHAnsi" w:cstheme="minorHAnsi"/>
          <w:b/>
          <w:bCs/>
          <w:sz w:val="28"/>
          <w:szCs w:val="28"/>
          <w:lang w:val="fr-FR"/>
        </w:rPr>
        <w:t>14</w:t>
      </w:r>
      <w:r w:rsidR="00092D64" w:rsidRPr="00092D64">
        <w:rPr>
          <w:rFonts w:asciiTheme="minorHAnsi" w:hAnsiTheme="minorHAnsi" w:cstheme="minorHAnsi"/>
          <w:b/>
          <w:bCs/>
          <w:sz w:val="28"/>
          <w:szCs w:val="28"/>
          <w:lang w:val="fr-FR"/>
        </w:rPr>
        <w:t xml:space="preserve"> </w:t>
      </w:r>
      <w:r w:rsidR="008950B0">
        <w:rPr>
          <w:rFonts w:asciiTheme="minorHAnsi" w:hAnsiTheme="minorHAnsi" w:cstheme="minorHAnsi"/>
          <w:b/>
          <w:bCs/>
          <w:sz w:val="28"/>
          <w:szCs w:val="28"/>
          <w:lang w:val="fr-FR"/>
        </w:rPr>
        <w:t>mars 2022</w:t>
      </w:r>
    </w:p>
    <w:p w14:paraId="59C04B53" w14:textId="5A5D121D" w:rsidR="009E1A35" w:rsidRPr="00092D64" w:rsidRDefault="009E1A35" w:rsidP="009E1A35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fr-CA"/>
        </w:rPr>
      </w:pPr>
    </w:p>
    <w:p w14:paraId="4116967B" w14:textId="0C0A6135" w:rsidR="009E1A35" w:rsidRPr="009236C9" w:rsidRDefault="009E1A35" w:rsidP="009E1A35">
      <w:pPr>
        <w:pStyle w:val="Default"/>
        <w:rPr>
          <w:rFonts w:asciiTheme="minorHAnsi" w:hAnsiTheme="minorHAnsi" w:cstheme="minorHAnsi"/>
          <w:b/>
          <w:sz w:val="22"/>
          <w:szCs w:val="22"/>
          <w:highlight w:val="yellow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 xml:space="preserve">Remplir le formulaire suivant en vous référant au mandat de </w:t>
      </w:r>
      <w:r w:rsidR="00D33BCB" w:rsidRPr="00092D64">
        <w:rPr>
          <w:rFonts w:asciiTheme="minorHAnsi" w:hAnsiTheme="minorHAnsi" w:cstheme="minorHAnsi"/>
          <w:sz w:val="22"/>
          <w:szCs w:val="22"/>
          <w:lang w:val="fr-CA"/>
        </w:rPr>
        <w:t>l’ACFE et</w:t>
      </w:r>
      <w:r w:rsidRPr="00092D64">
        <w:rPr>
          <w:rFonts w:asciiTheme="minorHAnsi" w:hAnsiTheme="minorHAnsi" w:cstheme="minorHAnsi"/>
          <w:sz w:val="22"/>
          <w:szCs w:val="22"/>
          <w:lang w:val="fr-CA"/>
        </w:rPr>
        <w:t xml:space="preserve"> aux paramètres décrits à la page précédente </w:t>
      </w:r>
      <w:r w:rsidR="00092D64" w:rsidRPr="00092D64">
        <w:rPr>
          <w:rFonts w:asciiTheme="minorHAnsi" w:hAnsiTheme="minorHAnsi" w:cstheme="minorHAnsi"/>
          <w:sz w:val="22"/>
          <w:szCs w:val="22"/>
          <w:lang w:val="fr-CA"/>
        </w:rPr>
        <w:t>(</w:t>
      </w:r>
      <w:r w:rsidR="00092D64" w:rsidRPr="00092D64">
        <w:rPr>
          <w:rFonts w:asciiTheme="minorHAnsi" w:hAnsiTheme="minorHAnsi" w:cstheme="minorHAnsi"/>
          <w:b/>
          <w:sz w:val="22"/>
          <w:szCs w:val="22"/>
          <w:highlight w:val="yellow"/>
          <w:lang w:val="fr-FR"/>
        </w:rPr>
        <w:t>à préparer par l'étudiant / diplômé</w:t>
      </w:r>
      <w:r w:rsidR="00092D64" w:rsidRPr="009236C9">
        <w:rPr>
          <w:rFonts w:asciiTheme="minorHAnsi" w:hAnsiTheme="minorHAnsi" w:cstheme="minorHAnsi"/>
          <w:b/>
          <w:sz w:val="22"/>
          <w:szCs w:val="22"/>
          <w:highlight w:val="yellow"/>
          <w:lang w:val="fr-CA"/>
        </w:rPr>
        <w:t>*</w:t>
      </w:r>
      <w:r w:rsidR="00092D64" w:rsidRPr="00092D64">
        <w:rPr>
          <w:rFonts w:asciiTheme="minorHAnsi" w:hAnsiTheme="minorHAnsi" w:cstheme="minorHAnsi"/>
          <w:sz w:val="22"/>
          <w:szCs w:val="22"/>
          <w:lang w:val="fr-CA"/>
        </w:rPr>
        <w:t>)</w:t>
      </w:r>
      <w:r w:rsidRPr="00092D64">
        <w:rPr>
          <w:rFonts w:asciiTheme="minorHAnsi" w:hAnsiTheme="minorHAnsi" w:cstheme="minorHAnsi"/>
          <w:sz w:val="22"/>
          <w:szCs w:val="22"/>
          <w:lang w:val="fr-CA"/>
        </w:rPr>
        <w:t>:</w:t>
      </w:r>
    </w:p>
    <w:p w14:paraId="1A97B2AB" w14:textId="77777777" w:rsidR="009E1A35" w:rsidRPr="00092D64" w:rsidRDefault="009E1A35" w:rsidP="009E1A35">
      <w:pPr>
        <w:pStyle w:val="Default"/>
        <w:rPr>
          <w:rFonts w:asciiTheme="minorHAnsi" w:hAnsiTheme="minorHAnsi" w:cstheme="minorHAnsi"/>
          <w:b/>
          <w:bCs/>
          <w:sz w:val="22"/>
          <w:szCs w:val="22"/>
          <w:lang w:val="fr-CA"/>
        </w:rPr>
      </w:pPr>
    </w:p>
    <w:p w14:paraId="59A6BD0F" w14:textId="49851E9C" w:rsidR="009E1A35" w:rsidRPr="00092D64" w:rsidRDefault="009E1A35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Nom du candidat ou de la candidate</w:t>
      </w:r>
    </w:p>
    <w:p w14:paraId="2E5E5B50" w14:textId="16CE3185" w:rsidR="009E1A35" w:rsidRPr="00092D64" w:rsidRDefault="009E1A35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Maîtrise,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 xml:space="preserve"> </w:t>
      </w: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Doctorat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 xml:space="preserve"> </w:t>
      </w: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ou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 xml:space="preserve"> </w:t>
      </w:r>
      <w:r w:rsidRPr="00092D64">
        <w:rPr>
          <w:rStyle w:val="hps"/>
          <w:rFonts w:asciiTheme="minorHAnsi" w:hAnsiTheme="minorHAnsi" w:cstheme="minorHAnsi"/>
          <w:b/>
          <w:sz w:val="22"/>
          <w:szCs w:val="22"/>
          <w:lang w:val="fr-FR"/>
        </w:rPr>
        <w:t>Ed.D.</w:t>
      </w:r>
      <w:r w:rsidRPr="00092D64">
        <w:rPr>
          <w:rStyle w:val="shorttext"/>
          <w:rFonts w:asciiTheme="minorHAnsi" w:hAnsiTheme="minorHAnsi" w:cstheme="minorHAnsi"/>
          <w:b/>
          <w:sz w:val="22"/>
          <w:szCs w:val="22"/>
          <w:lang w:val="fr-FR"/>
        </w:rPr>
        <w:t>?</w:t>
      </w:r>
    </w:p>
    <w:p w14:paraId="191B2225" w14:textId="0F189B0E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Titre du mémoire ou de la thèse</w:t>
      </w:r>
    </w:p>
    <w:p w14:paraId="440A2E6C" w14:textId="5F503678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 xml:space="preserve">Institution </w:t>
      </w:r>
    </w:p>
    <w:p w14:paraId="0322ED64" w14:textId="2B2E70DE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Date de dépôt ou de défense du mémoire ou de la thèse</w:t>
      </w:r>
    </w:p>
    <w:p w14:paraId="24FABD18" w14:textId="2806683B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Nom de la directrice ou du directeur de recherche</w:t>
      </w:r>
    </w:p>
    <w:p w14:paraId="0960DAC8" w14:textId="10A32665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Indiquer si la recherche a été soumise pour un autre prix de reconnaissance de la SCEE.  Indiquez quelle association?</w:t>
      </w:r>
    </w:p>
    <w:p w14:paraId="63B5E16D" w14:textId="791E3928" w:rsidR="009E1A35" w:rsidRPr="00092D64" w:rsidRDefault="009E1A35" w:rsidP="009E1A35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 xml:space="preserve">Résumé du mémoire ou de la thèse (maximum 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CA"/>
        </w:rPr>
        <w:t>1</w:t>
      </w: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000 mots, excluant les références bibliographiques)</w:t>
      </w:r>
    </w:p>
    <w:p w14:paraId="53960A55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Une description de la problématique</w:t>
      </w:r>
    </w:p>
    <w:p w14:paraId="3E1742C2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Les questions de la recherche</w:t>
      </w:r>
    </w:p>
    <w:p w14:paraId="1D68EB30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Le cadre théorique</w:t>
      </w:r>
    </w:p>
    <w:p w14:paraId="5D135AB1" w14:textId="77777777" w:rsidR="009E1A35" w:rsidRPr="00092D64" w:rsidRDefault="009E1A35" w:rsidP="009E1A35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>La méthodologie</w:t>
      </w:r>
    </w:p>
    <w:p w14:paraId="2C218954" w14:textId="77777777" w:rsidR="00092D64" w:rsidRPr="00092D64" w:rsidRDefault="009E1A35" w:rsidP="00092D64">
      <w:pPr>
        <w:pStyle w:val="Default"/>
        <w:numPr>
          <w:ilvl w:val="0"/>
          <w:numId w:val="2"/>
        </w:numPr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CA"/>
        </w:rPr>
        <w:t xml:space="preserve">Les résultats et les principales conclusions </w:t>
      </w:r>
    </w:p>
    <w:p w14:paraId="59777578" w14:textId="77777777" w:rsidR="00092D64" w:rsidRPr="00092D64" w:rsidRDefault="00092D64" w:rsidP="00092D64">
      <w:pPr>
        <w:pStyle w:val="Default"/>
        <w:tabs>
          <w:tab w:val="left" w:pos="360"/>
          <w:tab w:val="left" w:pos="1200"/>
          <w:tab w:val="left" w:pos="2160"/>
          <w:tab w:val="left" w:pos="2520"/>
        </w:tabs>
        <w:rPr>
          <w:rFonts w:asciiTheme="minorHAnsi" w:hAnsiTheme="minorHAnsi" w:cstheme="minorHAnsi"/>
          <w:sz w:val="22"/>
          <w:szCs w:val="22"/>
          <w:lang w:val="fr-CA"/>
        </w:rPr>
      </w:pPr>
    </w:p>
    <w:p w14:paraId="4216CAFE" w14:textId="45EF0445" w:rsidR="00092D64" w:rsidRPr="00092D64" w:rsidRDefault="00092D64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Expliquez la pertinence et l'importance de l'étude de recherche pour le mandat du l’ACFE en positionnant votre recherche dans le domaine de la formation des enseignants. L'étude doit être liée à un ou plusieurs des sujets suivants: (1) Formation des enseignants et problèmes de société, (2) L'étude des pratiques de formation des enseignants, ou (3) Défis et possibilités de formation des enseignants. (250 mots maximum)]</w:t>
      </w:r>
    </w:p>
    <w:p w14:paraId="25402708" w14:textId="77777777" w:rsidR="00092D64" w:rsidRPr="00092D64" w:rsidRDefault="00092D64" w:rsidP="00092D64">
      <w:pPr>
        <w:pStyle w:val="Default"/>
        <w:rPr>
          <w:rFonts w:asciiTheme="minorHAnsi" w:hAnsiTheme="minorHAnsi" w:cstheme="minorHAnsi"/>
          <w:b/>
          <w:sz w:val="22"/>
          <w:szCs w:val="22"/>
          <w:lang w:val="fr-CA"/>
        </w:rPr>
      </w:pPr>
    </w:p>
    <w:p w14:paraId="3A8D2032" w14:textId="165F07C1" w:rsidR="009E1A35" w:rsidRPr="009236C9" w:rsidRDefault="009E1A35" w:rsidP="00092D64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Joindre une lettre de recommandation du directeur de recherche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FR"/>
        </w:rPr>
        <w:t xml:space="preserve">qui indique comment votre travail s'aligne avec le mandat du </w:t>
      </w:r>
      <w:r w:rsidR="00092D64">
        <w:rPr>
          <w:rFonts w:asciiTheme="minorHAnsi" w:hAnsiTheme="minorHAnsi" w:cstheme="minorHAnsi"/>
          <w:b/>
          <w:sz w:val="22"/>
          <w:szCs w:val="22"/>
          <w:lang w:val="fr-FR"/>
        </w:rPr>
        <w:t>l’ACFE</w:t>
      </w:r>
      <w:r w:rsidR="00092D64" w:rsidRPr="009236C9">
        <w:rPr>
          <w:rFonts w:asciiTheme="minorHAnsi" w:hAnsiTheme="minorHAnsi" w:cstheme="minorHAnsi"/>
          <w:b/>
          <w:sz w:val="22"/>
          <w:szCs w:val="22"/>
          <w:lang w:val="fr-CA"/>
        </w:rPr>
        <w:t xml:space="preserve"> </w:t>
      </w:r>
      <w:r w:rsidR="00092D64" w:rsidRPr="00092D64">
        <w:rPr>
          <w:rFonts w:asciiTheme="minorHAnsi" w:hAnsiTheme="minorHAnsi" w:cstheme="minorHAnsi"/>
          <w:b/>
          <w:sz w:val="22"/>
          <w:szCs w:val="22"/>
          <w:lang w:val="fr-CA"/>
        </w:rPr>
        <w:t>(maximum 250 mots, jusqu'à 2 pages)</w:t>
      </w:r>
      <w:r w:rsidRPr="00092D64">
        <w:rPr>
          <w:rFonts w:asciiTheme="minorHAnsi" w:hAnsiTheme="minorHAnsi" w:cstheme="minorHAnsi"/>
          <w:b/>
          <w:sz w:val="22"/>
          <w:szCs w:val="22"/>
          <w:lang w:val="fr-CA"/>
        </w:rPr>
        <w:t>.</w:t>
      </w:r>
    </w:p>
    <w:p w14:paraId="5318F90D" w14:textId="77777777" w:rsidR="009E1A35" w:rsidRPr="00092D64" w:rsidRDefault="009E1A35" w:rsidP="009E1A35">
      <w:pPr>
        <w:pStyle w:val="Default"/>
        <w:rPr>
          <w:rFonts w:asciiTheme="minorHAnsi" w:hAnsiTheme="minorHAnsi" w:cstheme="minorHAnsi"/>
          <w:sz w:val="22"/>
          <w:szCs w:val="22"/>
          <w:lang w:val="fr-CA"/>
        </w:rPr>
      </w:pPr>
    </w:p>
    <w:p w14:paraId="00174E3B" w14:textId="77777777" w:rsidR="009E1A35" w:rsidRPr="00092D64" w:rsidRDefault="009E1A35" w:rsidP="009E1A35">
      <w:pPr>
        <w:pStyle w:val="Default"/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b/>
          <w:bCs/>
          <w:sz w:val="22"/>
          <w:szCs w:val="22"/>
          <w:lang w:val="fr-CA"/>
        </w:rPr>
        <w:t>La remise des prix</w:t>
      </w:r>
    </w:p>
    <w:p w14:paraId="249E882D" w14:textId="70DAF1CC" w:rsidR="00092D64" w:rsidRPr="00092D64" w:rsidRDefault="00092D64" w:rsidP="009E1A35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fr-FR"/>
        </w:rPr>
      </w:pPr>
    </w:p>
    <w:p w14:paraId="12B487AD" w14:textId="40B970A8" w:rsidR="004D5856" w:rsidRPr="009236C9" w:rsidRDefault="00092D64" w:rsidP="00092D64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fr-CA"/>
        </w:rPr>
      </w:pP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La bourse du récipiendaire du prix sera honorée avec les réponses du comité d’examen lors de la célébration de la formation des enseignants au Canada après l’AGA </w:t>
      </w:r>
      <w:r w:rsidRPr="00092D64">
        <w:rPr>
          <w:rFonts w:asciiTheme="minorHAnsi" w:hAnsiTheme="minorHAnsi" w:cstheme="minorHAnsi"/>
          <w:sz w:val="22"/>
          <w:szCs w:val="22"/>
          <w:lang w:val="fr-CA"/>
        </w:rPr>
        <w:t>de l’ACFE</w:t>
      </w: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. Les candidats doivent indiquer qu'ils seront en mesure de présenter leur thèse / mémoire de recherche sous forme d'affiche ou de vitrine à la conférence du CSSE (le congrès sera organisé en ligne à l'Université de l'Alberta, </w:t>
      </w:r>
      <w:r w:rsidR="009236C9">
        <w:rPr>
          <w:rFonts w:asciiTheme="minorHAnsi" w:hAnsiTheme="minorHAnsi" w:cstheme="minorHAnsi"/>
          <w:sz w:val="22"/>
          <w:szCs w:val="22"/>
          <w:lang w:val="fr-FR"/>
        </w:rPr>
        <w:t>le</w:t>
      </w:r>
      <w:r w:rsidRPr="00092D64">
        <w:rPr>
          <w:rFonts w:asciiTheme="minorHAnsi" w:hAnsiTheme="minorHAnsi" w:cstheme="minorHAnsi"/>
          <w:sz w:val="22"/>
          <w:szCs w:val="22"/>
          <w:lang w:val="fr-FR"/>
        </w:rPr>
        <w:t xml:space="preserve"> 29 mai au 3 juin 2021). Les directeurs des facultés des étudiants / diplômés seront invités à faire une brève reconnaissance des lauréats et de leurs études. Les candidats retenus recevront un certificat de reconnaissance et une adhésion gratuite au CATE l'année suivante; cependant, tous les frais liés à l'inscription et à la participation à la conférence doivent être couverts par le bénéficiaire de la subvention.</w:t>
      </w:r>
    </w:p>
    <w:p w14:paraId="71C85A61" w14:textId="77777777" w:rsidR="00092D64" w:rsidRPr="009236C9" w:rsidRDefault="00092D64" w:rsidP="00092D64">
      <w:pPr>
        <w:rPr>
          <w:rFonts w:asciiTheme="minorHAnsi" w:hAnsiTheme="minorHAnsi" w:cstheme="minorHAnsi"/>
          <w:sz w:val="22"/>
          <w:szCs w:val="22"/>
          <w:lang w:val="fr-CA"/>
        </w:rPr>
      </w:pPr>
      <w:r w:rsidRPr="009236C9">
        <w:rPr>
          <w:rFonts w:asciiTheme="minorHAnsi" w:hAnsiTheme="minorHAnsi" w:cstheme="minorHAnsi"/>
          <w:sz w:val="22"/>
          <w:szCs w:val="22"/>
          <w:lang w:val="fr-CA"/>
        </w:rPr>
        <w:br/>
        <w:t>* Remarque: les soumissions des superviseurs diplômés ne seront pas prises en considération.</w:t>
      </w:r>
    </w:p>
    <w:p w14:paraId="1A6C4730" w14:textId="77777777" w:rsidR="00092D64" w:rsidRPr="009236C9" w:rsidRDefault="00092D64" w:rsidP="009E1A35">
      <w:pPr>
        <w:rPr>
          <w:rFonts w:asciiTheme="minorHAnsi" w:hAnsiTheme="minorHAnsi" w:cstheme="minorHAnsi"/>
          <w:sz w:val="22"/>
          <w:szCs w:val="22"/>
          <w:lang w:val="fr-CA"/>
        </w:rPr>
      </w:pPr>
    </w:p>
    <w:sectPr w:rsidR="00092D64" w:rsidRPr="009236C9" w:rsidSect="00DF706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50D7B"/>
    <w:multiLevelType w:val="hybridMultilevel"/>
    <w:tmpl w:val="B728127E"/>
    <w:lvl w:ilvl="0" w:tplc="04090017">
      <w:start w:val="1"/>
      <w:numFmt w:val="lowerLetter"/>
      <w:lvlText w:val="%1)"/>
      <w:lvlJc w:val="left"/>
      <w:pPr>
        <w:ind w:left="1920" w:hanging="360"/>
      </w:pPr>
      <w:rPr>
        <w:rFonts w:hint="default"/>
      </w:rPr>
    </w:lvl>
    <w:lvl w:ilvl="1" w:tplc="0C0C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" w15:restartNumberingAfterBreak="0">
    <w:nsid w:val="615A0EEF"/>
    <w:multiLevelType w:val="hybridMultilevel"/>
    <w:tmpl w:val="4F6C7320"/>
    <w:lvl w:ilvl="0" w:tplc="F0081830">
      <w:start w:val="1"/>
      <w:numFmt w:val="none"/>
      <w:lvlText w:val="9."/>
      <w:lvlJc w:val="left"/>
      <w:pPr>
        <w:tabs>
          <w:tab w:val="num" w:pos="1920"/>
        </w:tabs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D384170"/>
    <w:multiLevelType w:val="hybridMultilevel"/>
    <w:tmpl w:val="8B7CB29E"/>
    <w:lvl w:ilvl="0" w:tplc="4EC44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sDA1sgBiYzMTIyUdpeDU4uLM/DyQAsNaAGzjSZIsAAAA"/>
  </w:docVars>
  <w:rsids>
    <w:rsidRoot w:val="009E1A35"/>
    <w:rsid w:val="00092D64"/>
    <w:rsid w:val="00094072"/>
    <w:rsid w:val="001A5E73"/>
    <w:rsid w:val="00407A6D"/>
    <w:rsid w:val="00461303"/>
    <w:rsid w:val="005A7736"/>
    <w:rsid w:val="008950B0"/>
    <w:rsid w:val="00901024"/>
    <w:rsid w:val="00920467"/>
    <w:rsid w:val="009236C9"/>
    <w:rsid w:val="00946ACA"/>
    <w:rsid w:val="00993854"/>
    <w:rsid w:val="009E1A35"/>
    <w:rsid w:val="00C16CF5"/>
    <w:rsid w:val="00D33BCB"/>
    <w:rsid w:val="00DF57E7"/>
    <w:rsid w:val="00DF706B"/>
    <w:rsid w:val="00F92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99DFA"/>
  <w15:chartTrackingRefBased/>
  <w15:docId w15:val="{4BA200CB-BC0F-7A43-92E7-0D2B33A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92D64"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E1A35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9E1A35"/>
    <w:pPr>
      <w:ind w:left="708"/>
    </w:pPr>
  </w:style>
  <w:style w:type="character" w:customStyle="1" w:styleId="hps">
    <w:name w:val="hps"/>
    <w:basedOn w:val="DefaultParagraphFont"/>
    <w:rsid w:val="009E1A35"/>
  </w:style>
  <w:style w:type="character" w:customStyle="1" w:styleId="shorttext">
    <w:name w:val="short_text"/>
    <w:basedOn w:val="DefaultParagraphFont"/>
    <w:rsid w:val="009E1A35"/>
  </w:style>
  <w:style w:type="character" w:customStyle="1" w:styleId="atn">
    <w:name w:val="atn"/>
    <w:basedOn w:val="DefaultParagraphFont"/>
    <w:rsid w:val="009E1A3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2D6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2D64"/>
    <w:rPr>
      <w:rFonts w:ascii="Consolas" w:eastAsia="Times New Roman" w:hAnsi="Consolas" w:cs="Times New Roman"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Nickel</dc:creator>
  <cp:keywords/>
  <dc:description/>
  <cp:lastModifiedBy>Alexandre Mesquita</cp:lastModifiedBy>
  <cp:revision>3</cp:revision>
  <dcterms:created xsi:type="dcterms:W3CDTF">2021-10-26T20:08:00Z</dcterms:created>
  <dcterms:modified xsi:type="dcterms:W3CDTF">2021-10-26T20:30:00Z</dcterms:modified>
</cp:coreProperties>
</file>